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5535" w:rsidRDefault="009C5919">
      <w:r>
        <w:rPr>
          <w:b/>
        </w:rPr>
        <w:t>Plan:</w:t>
      </w:r>
      <w:r>
        <w:t xml:space="preserve"> Abacus Year 4   </w:t>
      </w:r>
      <w:r>
        <w:rPr>
          <w:b/>
        </w:rPr>
        <w:t>School Name:</w:t>
      </w:r>
      <w:r>
        <w:t xml:space="preserve"> ST JEROME C of E BILINGUAL SCHOOL </w:t>
      </w:r>
      <w:r>
        <w:rPr>
          <w:b/>
        </w:rPr>
        <w:t>Teacher:</w:t>
      </w:r>
      <w:r>
        <w:t xml:space="preserve"> Liz Clarke </w:t>
      </w:r>
      <w:r>
        <w:rPr>
          <w:b/>
        </w:rPr>
        <w:t>Class:</w:t>
      </w:r>
      <w:r>
        <w:t xml:space="preserve"> Carlile </w:t>
      </w:r>
      <w:r>
        <w:rPr>
          <w:b/>
        </w:rPr>
        <w:t>Date:</w:t>
      </w:r>
      <w:r>
        <w:t xml:space="preserve"> 12/05/2021</w:t>
      </w:r>
    </w:p>
    <w:p w:rsidR="00285535" w:rsidRDefault="009C5919">
      <w:r>
        <w:rPr>
          <w:noProof/>
        </w:rPr>
        <w:pict>
          <v:rect id="_x0000_i1030" alt="" style="width:304.05pt;height:.05pt;mso-width-percent:0;mso-height-percent:0;mso-width-percent:0;mso-height-percent:0" o:hralign="center" o:hrstd="t" o:hr="t"/>
        </w:pict>
      </w:r>
    </w:p>
    <w:p w:rsidR="00285535" w:rsidRDefault="009C5919">
      <w:pPr>
        <w:pStyle w:val="Heading2"/>
      </w:pPr>
      <w:bookmarkStart w:id="0" w:name="year-4-autumn-term-1"/>
      <w:bookmarkEnd w:id="0"/>
      <w:r>
        <w:t xml:space="preserve">Year 4, </w:t>
      </w:r>
      <w:proofErr w:type="spellStart"/>
      <w:r w:rsidR="009B1342">
        <w:t>Michaelmas</w:t>
      </w:r>
      <w:r>
        <w:t>Term</w:t>
      </w:r>
      <w:proofErr w:type="spellEnd"/>
      <w:r>
        <w:t xml:space="preserve">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548"/>
        <w:gridCol w:w="3997"/>
        <w:gridCol w:w="5495"/>
      </w:tblGrid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Progression Focu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</w:t>
            </w:r>
            <w:r>
              <w:t>Problem solving, reasoning and algebra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Addition and subtraction</w:t>
            </w:r>
          </w:p>
          <w:p w:rsidR="00285535" w:rsidRDefault="009C5919">
            <w:r>
              <w:t>Weeks 1 and 2 focus on mental strategies in addition and subtraction, including the use of a robust understanding of place value.</w:t>
            </w:r>
          </w:p>
        </w:tc>
        <w:tc>
          <w:tcPr>
            <w:tcW w:w="0" w:type="auto"/>
          </w:tcPr>
          <w:p w:rsidR="00285535" w:rsidRDefault="009C5919">
            <w:r>
              <w:t>Finding pairs with a total of 100; adding to the next multiple</w:t>
            </w:r>
            <w:r>
              <w:t xml:space="preserve"> of 100 and subtracting to the previous multiple of 100; subtract by counting up to find a difference; adding several numbers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Addition and subtraction</w:t>
            </w:r>
          </w:p>
          <w:p w:rsidR="00285535" w:rsidRDefault="009C5919">
            <w:r>
              <w:t>Weeks 1 and 2 focus on mental strategi</w:t>
            </w:r>
            <w:r>
              <w:t>es in addition and subtraction, including the use of a robust understanding of place value.</w:t>
            </w:r>
          </w:p>
        </w:tc>
        <w:tc>
          <w:tcPr>
            <w:tcW w:w="0" w:type="auto"/>
          </w:tcPr>
          <w:p w:rsidR="00285535" w:rsidRDefault="009C5919">
            <w:r>
              <w:t>Read, write 4-digit numbers and know what each digit represents; compare 4-digit numbers using &lt; and &gt; and place on a number line; add 2-digit numbers mentally; sub</w:t>
            </w:r>
            <w:r>
              <w:t>tract 2-digit and 3-digit numbers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ultiplication and division</w:t>
            </w:r>
          </w:p>
          <w:p w:rsidR="00285535" w:rsidRDefault="009C5919">
            <w:r>
              <w:t>Week 3 focuses on learning and using multiplication and division facts in solving more advanced problems.</w:t>
            </w:r>
          </w:p>
        </w:tc>
        <w:tc>
          <w:tcPr>
            <w:tcW w:w="0" w:type="auto"/>
          </w:tcPr>
          <w:p w:rsidR="00285535" w:rsidRDefault="009C5919">
            <w:r>
              <w:t>Learn × and ÷ facts for the 6 and 9 times-table and identify patterns; multiply multiples of 10 by single-digit numbers; multiply 2-digit numbers by s</w:t>
            </w:r>
            <w:r>
              <w:t>ingle-digit numbers (the grid method); find fractions of amounts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DPE</w:t>
            </w:r>
            <w:r>
              <w:t xml:space="preserve"> Decimals, percentages and their equivalence to fraction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Time; length</w:t>
            </w:r>
          </w:p>
          <w:p w:rsidR="00285535" w:rsidRDefault="009C5919">
            <w:r>
              <w:t>Week 4 focuses on telling the time, calculating time intervals and using m, cm and mm in the meas</w:t>
            </w:r>
            <w:r>
              <w:t>urement of lengths.</w:t>
            </w:r>
          </w:p>
        </w:tc>
        <w:tc>
          <w:tcPr>
            <w:tcW w:w="0" w:type="auto"/>
          </w:tcPr>
          <w:p w:rsidR="00285535" w:rsidRDefault="009C5919">
            <w:r>
              <w:t>Tell and write the time to the minute on analogue and digital clocks; calculate time intervals; measure in metres, centimetres and millimetres; convert lengths between units; record using decimal notation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WAS</w:t>
            </w:r>
            <w:r>
              <w:t xml:space="preserve"> Written addition and sub</w:t>
            </w:r>
            <w:r>
              <w:t>traction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Addition and subtraction</w:t>
            </w:r>
          </w:p>
          <w:p w:rsidR="00285535" w:rsidRDefault="009C5919">
            <w:r>
              <w:t>Week 5 focuses on understanding and using formal written methods of addition and subtraction.</w:t>
            </w:r>
          </w:p>
        </w:tc>
        <w:tc>
          <w:tcPr>
            <w:tcW w:w="0" w:type="auto"/>
          </w:tcPr>
          <w:p w:rsidR="00285535" w:rsidRDefault="009C5919">
            <w:r>
              <w:t>Add two 3-digit numbers using column addition; subtract a 3-digit number from a 3-digit number using an expanded column method (</w:t>
            </w:r>
            <w:r>
              <w:t>decomposing only in one column)</w:t>
            </w:r>
          </w:p>
        </w:tc>
      </w:tr>
    </w:tbl>
    <w:p w:rsidR="00285535" w:rsidRDefault="009C5919">
      <w:r>
        <w:rPr>
          <w:noProof/>
        </w:rPr>
        <w:pict>
          <v:rect id="_x0000_i1029" alt="" style="width:304.05pt;height:.05pt;mso-width-percent:0;mso-height-percent:0;mso-width-percent:0;mso-height-percent:0" o:hralign="center" o:hrstd="t" o:hr="t"/>
        </w:pict>
      </w:r>
    </w:p>
    <w:p w:rsidR="00285535" w:rsidRDefault="009C5919">
      <w:pPr>
        <w:pStyle w:val="Heading2"/>
      </w:pPr>
      <w:bookmarkStart w:id="1" w:name="year-4-autumn-term-2"/>
      <w:bookmarkEnd w:id="1"/>
      <w:r>
        <w:t xml:space="preserve">Year 4, </w:t>
      </w:r>
      <w:proofErr w:type="spellStart"/>
      <w:r w:rsidR="009B1342">
        <w:t>Michaelmas</w:t>
      </w:r>
      <w:proofErr w:type="spellEnd"/>
      <w:r>
        <w:t xml:space="preserve">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4495"/>
        <w:gridCol w:w="4048"/>
        <w:gridCol w:w="5497"/>
      </w:tblGrid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Progression Focu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Fractions and decimals; addition</w:t>
            </w:r>
          </w:p>
          <w:p w:rsidR="00285535" w:rsidRDefault="009C5919">
            <w:r>
              <w:t>Weeks 6 and 7 focus on fractions and decimals, and end by using place value in formal addition.</w:t>
            </w:r>
          </w:p>
        </w:tc>
        <w:tc>
          <w:tcPr>
            <w:tcW w:w="0" w:type="auto"/>
          </w:tcPr>
          <w:p w:rsidR="00285535" w:rsidRDefault="009C5919">
            <w:r>
              <w:t>Double 3-digit numbers and halve even 3-digit numbers; revise unit fractions; identify equivalent fractions; reduce a fraction to its simplest form; count in f</w:t>
            </w:r>
            <w:r>
              <w:t>ractions (each fraction in its simplest form)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DPE</w:t>
            </w:r>
            <w:r>
              <w:t xml:space="preserve"> Decimals, percentages and their equivalence to fractions; </w:t>
            </w: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Fractions and decimals; addition</w:t>
            </w:r>
          </w:p>
          <w:p w:rsidR="00285535" w:rsidRDefault="009C5919">
            <w:r>
              <w:t>Weeks 6 an</w:t>
            </w:r>
            <w:r>
              <w:t>d 7 focus on fractions and decimals, and end by using place value in formal addition.</w:t>
            </w:r>
          </w:p>
        </w:tc>
        <w:tc>
          <w:tcPr>
            <w:tcW w:w="0" w:type="auto"/>
          </w:tcPr>
          <w:p w:rsidR="00285535" w:rsidRDefault="009C5919">
            <w:r>
              <w:t>Look at place value in decimals and the relationship between tenths and decimals; add two 4-digit numbers; practise written and mental addition methods; use vertical addi</w:t>
            </w:r>
            <w:r>
              <w:t>tion to investigate patterns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lastRenderedPageBreak/>
              <w:t>8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DPE</w:t>
            </w:r>
            <w:r>
              <w:t xml:space="preserve"> Decimals, percentages and their equivalence to fractions; </w:t>
            </w: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STA</w:t>
            </w:r>
            <w:r>
              <w:t xml:space="preserve"> Statistics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easures; data</w:t>
            </w:r>
          </w:p>
          <w:p w:rsidR="00285535" w:rsidRDefault="009C5919">
            <w:r>
              <w:t>Week 8 focuses on using SI units in measuring, reading scales and colle</w:t>
            </w:r>
            <w:r>
              <w:t>cting, interpreting and recording data.</w:t>
            </w:r>
          </w:p>
        </w:tc>
        <w:tc>
          <w:tcPr>
            <w:tcW w:w="0" w:type="auto"/>
          </w:tcPr>
          <w:p w:rsidR="00285535" w:rsidRDefault="009C5919">
            <w:r>
              <w:t>Convert multiples of 100 g into kilograms; convert multiples of 100 ml into litres; read scales to the nearest 100 ml; estimate capacities; draw bar charts, record and interpret information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</w:t>
            </w:r>
            <w:r>
              <w:t xml:space="preserve">lue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Subtraction</w:t>
            </w:r>
          </w:p>
          <w:p w:rsidR="00285535" w:rsidRDefault="009C5919">
            <w:r>
              <w:t>Week 9 focuses on using place value to underpin an understanding of different methods in subtraction and to choose between these.</w:t>
            </w:r>
          </w:p>
        </w:tc>
        <w:tc>
          <w:tcPr>
            <w:tcW w:w="0" w:type="auto"/>
          </w:tcPr>
          <w:p w:rsidR="00285535" w:rsidRDefault="009C5919">
            <w:r>
              <w:t>Round 4-digit numbers to the neares</w:t>
            </w:r>
            <w:r>
              <w:t>t: 10, 100 and 1000; subtract 3-digit numbers using the expanded written version and the counting up mental strategy and decide which to use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PRA</w:t>
            </w:r>
            <w:r>
              <w:t xml:space="preserve"> </w:t>
            </w:r>
            <w:r>
              <w:t>Problem solving, reasoning and algebra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ultiplication and division</w:t>
            </w:r>
          </w:p>
          <w:p w:rsidR="00285535" w:rsidRDefault="009C5919">
            <w:r>
              <w:t>Week 10 focuses on developing a knowledge and understanding of multiplication and division to enable children to tackle harder problems.</w:t>
            </w:r>
          </w:p>
        </w:tc>
        <w:tc>
          <w:tcPr>
            <w:tcW w:w="0" w:type="auto"/>
          </w:tcPr>
          <w:p w:rsidR="00285535" w:rsidRDefault="009C5919">
            <w:r>
              <w:t>Use the grid method to multiply 3-digit by single-di</w:t>
            </w:r>
            <w:r>
              <w:t>git numbers and introduce the vertical algorithm; begin to estimate products; divide numbers (up to 2 digits) by single-digit numbers with no remainder, then with a remainder</w:t>
            </w:r>
          </w:p>
        </w:tc>
      </w:tr>
    </w:tbl>
    <w:p w:rsidR="00285535" w:rsidRDefault="009C5919">
      <w:r>
        <w:rPr>
          <w:noProof/>
        </w:rPr>
        <w:pict>
          <v:rect id="_x0000_i1028" alt="" style="width:304.05pt;height:.05pt;mso-width-percent:0;mso-height-percent:0;mso-width-percent:0;mso-height-percent:0" o:hralign="center" o:hrstd="t" o:hr="t"/>
        </w:pict>
      </w:r>
    </w:p>
    <w:p w:rsidR="00285535" w:rsidRDefault="009C5919">
      <w:pPr>
        <w:pStyle w:val="Heading2"/>
      </w:pPr>
      <w:bookmarkStart w:id="2" w:name="year-4-spring-term-1"/>
      <w:bookmarkEnd w:id="2"/>
      <w:r>
        <w:t xml:space="preserve">Year 4, </w:t>
      </w:r>
      <w:r w:rsidR="009B1342">
        <w:t>Epiphany</w:t>
      </w:r>
      <w:r>
        <w:t xml:space="preserve">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3563"/>
        <w:gridCol w:w="4166"/>
        <w:gridCol w:w="6311"/>
      </w:tblGrid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Progression Focu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NPV</w:t>
            </w:r>
            <w:r>
              <w:t xml:space="preserve"> </w:t>
            </w:r>
            <w:r>
              <w:t xml:space="preserve">Number and place value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Place value; addition and subtraction</w:t>
            </w:r>
          </w:p>
          <w:p w:rsidR="00285535" w:rsidRDefault="009C5919">
            <w:r>
              <w:t xml:space="preserve">Week 11 focuses on ensuring a robust understanding of place value and numbers to 10,000, including counting in equal steps; this understanding is then </w:t>
            </w:r>
            <w:r>
              <w:t>used to underpin mental addition and subtraction.</w:t>
            </w:r>
          </w:p>
        </w:tc>
        <w:tc>
          <w:tcPr>
            <w:tcW w:w="0" w:type="auto"/>
          </w:tcPr>
          <w:p w:rsidR="00285535" w:rsidRDefault="009C5919">
            <w:r>
              <w:t>Place 4-digit numbers on landmarked lines; 0–10 000 and 1000–2000; round 4-digit numbers to the nearest 10, 100 and 1000; mentally add and subtract to/from 4-digit and 3-digit numbers using place-value; cou</w:t>
            </w:r>
            <w:r>
              <w:t>nt on and back in multiples of 10, 100 and 1000; count on in multiples of 25 and 50; add and subtract multiples of 10 and 100 to/from 4-digit numbers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WMD</w:t>
            </w:r>
            <w:r>
              <w:t xml:space="preserve"> Written multiplicati</w:t>
            </w:r>
            <w:r>
              <w:t xml:space="preserve">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EA</w:t>
            </w:r>
            <w:r>
              <w:t xml:space="preserve"> Measurement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Subtraction; multiplication</w:t>
            </w:r>
          </w:p>
          <w:p w:rsidR="00285535" w:rsidRDefault="009C5919">
            <w:r>
              <w:t>Week 12 focuses on written calculation methods underpinned by a secure understanding of place value: vertical subtraction and multiplication methods, a</w:t>
            </w:r>
            <w:r>
              <w:t>nd multiplication problems involving money.</w:t>
            </w:r>
          </w:p>
        </w:tc>
        <w:tc>
          <w:tcPr>
            <w:tcW w:w="0" w:type="auto"/>
          </w:tcPr>
          <w:p w:rsidR="00285535" w:rsidRDefault="009C5919">
            <w:r>
              <w:t>Use expanded written subtraction and compact written subtraction to subtract pairs of 3-digit numbers (one ʻexchangeʼ); use expanded column subtraction and compact column subtraction to subtract pairs of 3-digit and 2-digit numbers from 3-digit numbers (on</w:t>
            </w:r>
            <w:r>
              <w:t>e ʻcarryʼ); learn the 7× table and ʻtrickyʼ facts; use the vertical algorithm to multiply 3-digit numbers by 1-digit numbers; solve simple money problems with decimals to two decimal places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FRP</w:t>
            </w:r>
            <w:r>
              <w:t xml:space="preserve"> Fractions, ratio a</w:t>
            </w:r>
            <w:r>
              <w:t xml:space="preserve">nd propor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Division; fractions</w:t>
            </w:r>
          </w:p>
          <w:p w:rsidR="00285535" w:rsidRDefault="009C5919">
            <w:r>
              <w:t>Week 13 focuses on mental multiplication and division strategies, which underpin the work on proper fractions that follows, including finding non-unit fractions of amounts, equiv</w:t>
            </w:r>
            <w:r>
              <w:t>alent fractions and simplifying.</w:t>
            </w:r>
          </w:p>
        </w:tc>
        <w:tc>
          <w:tcPr>
            <w:tcW w:w="0" w:type="auto"/>
          </w:tcPr>
          <w:p w:rsidR="00285535" w:rsidRDefault="009C5919">
            <w:r>
              <w:t>Use mental multiplication and division strategies; find non-unit fractions of 2-digit and 3-digit numbers; find equivalent fractions and use them to simplify fractions (halves, thirds, quarters)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GPS</w:t>
            </w:r>
            <w:r>
              <w:t xml:space="preserve"> Geometry: properties</w:t>
            </w:r>
            <w:r>
              <w:t xml:space="preserve"> of shapes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2D shapes</w:t>
            </w:r>
          </w:p>
          <w:p w:rsidR="00285535" w:rsidRDefault="009C5919">
            <w:r>
              <w:t>Week 14 focuses on properties of 2D shapes, including angles, parallel and perpendicular lines, and symmetry.</w:t>
            </w:r>
          </w:p>
        </w:tc>
        <w:tc>
          <w:tcPr>
            <w:tcW w:w="0" w:type="auto"/>
          </w:tcPr>
          <w:p w:rsidR="00285535" w:rsidRDefault="009C5919">
            <w:r>
              <w:t>Recognise and compare acute, right and obtuse angles; draw lines of a given lengt</w:t>
            </w:r>
            <w:r>
              <w:t xml:space="preserve">h; identify perpendicular and parallel lines; recognise and draw line symmetry in shapes; sort 2D shapes according to their properties; draw shapes with given properties and explain reasoning; draw the other half of </w:t>
            </w:r>
            <w:r>
              <w:lastRenderedPageBreak/>
              <w:t>symmetrical shapes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lastRenderedPageBreak/>
              <w:t>15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</w:t>
            </w:r>
            <w:r>
              <w:t xml:space="preserve">lication and division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ental calculation strategies</w:t>
            </w:r>
          </w:p>
          <w:p w:rsidR="00285535" w:rsidRDefault="009C5919">
            <w:r>
              <w:t>Week 15 focuses on the relationship between the operations, particularly multiplic</w:t>
            </w:r>
            <w:r>
              <w:t>ation and division, and then between addition and subtraction; these important inverse relationships are linked to mental calculation.</w:t>
            </w:r>
          </w:p>
        </w:tc>
        <w:tc>
          <w:tcPr>
            <w:tcW w:w="0" w:type="auto"/>
          </w:tcPr>
          <w:p w:rsidR="00285535" w:rsidRDefault="009C5919">
            <w:r>
              <w:t>Understand how to divide 2-digit and 3-digit numbers by 1-digit numbers using place value and mental strategies; divide n</w:t>
            </w:r>
            <w:r>
              <w:t>umbers by 1-digit numbers to give answers between 10 and 25, with remainders; identify factor pairs and use these to solve multiplications and divisions with larger numbers; use Frog to find complements to multiples of 1000; use Frog to find change from £1</w:t>
            </w:r>
            <w:r>
              <w:t>0, £20 and £50</w:t>
            </w:r>
          </w:p>
        </w:tc>
      </w:tr>
    </w:tbl>
    <w:p w:rsidR="00285535" w:rsidRDefault="009C5919">
      <w:r>
        <w:rPr>
          <w:noProof/>
        </w:rPr>
        <w:pict>
          <v:rect id="_x0000_i1027" alt="" style="width:304.05pt;height:.05pt;mso-width-percent:0;mso-height-percent:0;mso-width-percent:0;mso-height-percent:0" o:hralign="center" o:hrstd="t" o:hr="t"/>
        </w:pict>
      </w:r>
    </w:p>
    <w:p w:rsidR="00285535" w:rsidRDefault="009C5919">
      <w:pPr>
        <w:pStyle w:val="Heading2"/>
      </w:pPr>
      <w:bookmarkStart w:id="3" w:name="year-4-spring-term-2"/>
      <w:bookmarkEnd w:id="3"/>
      <w:r>
        <w:t xml:space="preserve">Year 4, </w:t>
      </w:r>
      <w:r w:rsidR="009B1342">
        <w:t>Epiphany</w:t>
      </w:r>
      <w:r>
        <w:t xml:space="preserve">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3569"/>
        <w:gridCol w:w="3845"/>
        <w:gridCol w:w="6626"/>
      </w:tblGrid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Progression Focu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DPE</w:t>
            </w:r>
            <w:r>
              <w:t xml:space="preserve"> Decimals, percentages and their equivalence to fractions; </w:t>
            </w: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WAS</w:t>
            </w:r>
            <w:r>
              <w:t xml:space="preserve"> </w:t>
            </w:r>
            <w:r>
              <w:t>Written addition and subtraction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Place value</w:t>
            </w:r>
          </w:p>
          <w:p w:rsidR="00285535" w:rsidRDefault="009C5919">
            <w:r>
              <w:t>Week 16 focuses on ensuring a robust understanding of that place value in decimal numbers.</w:t>
            </w:r>
          </w:p>
        </w:tc>
        <w:tc>
          <w:tcPr>
            <w:tcW w:w="0" w:type="auto"/>
          </w:tcPr>
          <w:p w:rsidR="00285535" w:rsidRDefault="009C5919">
            <w:r>
              <w:t>Recognise, use, compare and order decimal numbers; understand place value in decimal numbers; recognise that decimals ar</w:t>
            </w:r>
            <w:r>
              <w:t>e tenths; round decimals numbers to the nearest whole number; divide 2-digit numbers by 10 to get decimal numbers; multiply decimal numbers by 10 to get 2-digit numbers; divide 3-digit multiples of ten by 100 to get decimal numbers; multiply decimal number</w:t>
            </w:r>
            <w:r>
              <w:t>s by 100 to get 3-digit multiples of ten; add four digit numbers using written method with answers greater than 10 000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PRA</w:t>
            </w:r>
            <w:r>
              <w:t xml:space="preserve"> Problem solving, reasoning and algebr</w:t>
            </w:r>
            <w:r>
              <w:t>a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Addition and subtraction</w:t>
            </w:r>
          </w:p>
          <w:p w:rsidR="00285535" w:rsidRDefault="009C5919">
            <w:r>
              <w:t>Week 17 focuses on using understanding of place value to choose appropriate strategies when calculating with decimals or money; written methods then include larger whole numbers.</w:t>
            </w:r>
          </w:p>
        </w:tc>
        <w:tc>
          <w:tcPr>
            <w:tcW w:w="0" w:type="auto"/>
          </w:tcPr>
          <w:p w:rsidR="00285535" w:rsidRDefault="009C5919">
            <w:r>
              <w:t>Add amounts of money using written methods and men</w:t>
            </w:r>
            <w:r>
              <w:t>tally using place value and number facts; choose to add using the appropriate strategy: mental or written; subtract, choosing appropriate mental strategies: counting up or taking away (using counting back, place value or number facts); solve subtractions u</w:t>
            </w:r>
            <w:r>
              <w:t>sing a suitable written method (column subtraction)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Time; length</w:t>
            </w:r>
          </w:p>
          <w:p w:rsidR="00285535" w:rsidRDefault="009C5919">
            <w:r>
              <w:t>Week 18 focuses on time-telling and the 24-hour clock, including calculating time intervals; the week ends with some practice i</w:t>
            </w:r>
            <w:r>
              <w:t>n finding missing lengths in rectilinear shapes.</w:t>
            </w:r>
          </w:p>
        </w:tc>
        <w:tc>
          <w:tcPr>
            <w:tcW w:w="0" w:type="auto"/>
          </w:tcPr>
          <w:p w:rsidR="00285535" w:rsidRDefault="009C5919">
            <w:r>
              <w:t>Tell the time on a 24 hour clock, using am and pm correctly; convert pm times to 24 hour clock and vice versa; use 24 hour clock in calculating intervals of time; measure and calculate perimeters of rectilin</w:t>
            </w:r>
            <w:r>
              <w:t>ear shapes where each side is labelled in cm and m; find missing lengths in rectilinear composite shapes; find the perimeters of rectilinear shapes with some lengths not marked; convert from one unit of length to another; solve word problems involving leng</w:t>
            </w:r>
            <w:r>
              <w:t>ths including those involving perimeters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WAS</w:t>
            </w:r>
            <w:r>
              <w:t xml:space="preserve"> Written addition and subtraction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Subtraction</w:t>
            </w:r>
          </w:p>
          <w:p w:rsidR="00285535" w:rsidRDefault="009C5919">
            <w:r>
              <w:t>Week 19 focuses on using understanding of place value to solve subtraction problems using appropriate methods.</w:t>
            </w:r>
          </w:p>
        </w:tc>
        <w:tc>
          <w:tcPr>
            <w:tcW w:w="0" w:type="auto"/>
          </w:tcPr>
          <w:p w:rsidR="00285535" w:rsidRDefault="009C5919">
            <w:r>
              <w:t>Understand place value in 4-digit numbers; partition 4-digit numbers; solve subtraction of 4-digit numbers using column subtraction (decompositio</w:t>
            </w:r>
            <w:r>
              <w:t>n); choose an appropriate method to solve subtractions, either mental or written, and either column or counting up (Frog)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WAS</w:t>
            </w:r>
            <w:r>
              <w:t xml:space="preserve"> Writ</w:t>
            </w:r>
            <w:r>
              <w:t>ten addition and subtraction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ultiplication and division</w:t>
            </w:r>
          </w:p>
          <w:p w:rsidR="00285535" w:rsidRDefault="009C5919">
            <w:r>
              <w:t>Week 20 focuses on developing a good understanding of the processes involved in more complex written algorithms for multiplication and division.</w:t>
            </w:r>
          </w:p>
        </w:tc>
        <w:tc>
          <w:tcPr>
            <w:tcW w:w="0" w:type="auto"/>
          </w:tcPr>
          <w:p w:rsidR="00285535" w:rsidRDefault="009C5919">
            <w:r>
              <w:t>Use the vertical algorithm to multiply 3-digit numbers</w:t>
            </w:r>
            <w:r>
              <w:t xml:space="preserve"> by 1-digit numbers; explore patterns; use mental strategies and tables facts to divide 2-digit and 3-digit numbers by 1-digit numbers to give answers between 10 and 35, without remainders; solve word problems</w:t>
            </w:r>
          </w:p>
        </w:tc>
      </w:tr>
    </w:tbl>
    <w:p w:rsidR="00285535" w:rsidRDefault="009C5919">
      <w:r>
        <w:rPr>
          <w:noProof/>
        </w:rPr>
        <w:lastRenderedPageBreak/>
        <w:pict>
          <v:rect id="_x0000_i1026" alt="" style="width:304.05pt;height:.05pt;mso-width-percent:0;mso-height-percent:0;mso-width-percent:0;mso-height-percent:0" o:hralign="center" o:hrstd="t" o:hr="t"/>
        </w:pict>
      </w:r>
    </w:p>
    <w:p w:rsidR="00285535" w:rsidRDefault="009C5919">
      <w:pPr>
        <w:pStyle w:val="Heading2"/>
      </w:pPr>
      <w:bookmarkStart w:id="4" w:name="year-4-summer-term-1"/>
      <w:bookmarkEnd w:id="4"/>
      <w:r>
        <w:t xml:space="preserve">Year 4, </w:t>
      </w:r>
      <w:r w:rsidR="009B1342">
        <w:t>Trinity</w:t>
      </w:r>
      <w:r>
        <w:t xml:space="preserve"> Term 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3439"/>
        <w:gridCol w:w="4427"/>
        <w:gridCol w:w="6174"/>
      </w:tblGrid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Progressio</w:t>
            </w:r>
            <w:r>
              <w:rPr>
                <w:rStyle w:val="LessonExtra"/>
              </w:rPr>
              <w:t>n Focu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Place value and decimals</w:t>
            </w:r>
          </w:p>
          <w:p w:rsidR="00285535" w:rsidRDefault="009C5919">
            <w:r>
              <w:t>Weeks 21 and 22 focus on consolidating place value in 4- and 5-digit numbers, extending to decimals; including multiplying and dividing by 10 and 100, placing numbers (including negative) on lines, and adding and subtracting powers of 10.</w:t>
            </w:r>
          </w:p>
        </w:tc>
        <w:tc>
          <w:tcPr>
            <w:tcW w:w="0" w:type="auto"/>
          </w:tcPr>
          <w:p w:rsidR="00285535" w:rsidRDefault="009C5919">
            <w:r>
              <w:t>Read, write and c</w:t>
            </w:r>
            <w:r>
              <w:t>ompare 4-digit numbers and place on a line; find 1000 more or less than any given number; read, write and compare 5-digit numbers; recognise what each digit represents in a 5-digit number; read, use and compare negative numbers in the context of temperatur</w:t>
            </w:r>
            <w:r>
              <w:t>e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DPE</w:t>
            </w:r>
            <w:r>
              <w:t xml:space="preserve"> Decimals, percentages and their equivalence to fraction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Place value and decimals</w:t>
            </w:r>
          </w:p>
          <w:p w:rsidR="00285535" w:rsidRDefault="009C5919">
            <w:r>
              <w:t>Weeks 21 and 22 focus on consolidating place value in 4- and 5-digit numbers, extending to decimals; including multiplying and dividing by 10 and 100, placing numbers (including negative) on lines, and adding and subtracting powers of 10.</w:t>
            </w:r>
          </w:p>
        </w:tc>
        <w:tc>
          <w:tcPr>
            <w:tcW w:w="0" w:type="auto"/>
          </w:tcPr>
          <w:p w:rsidR="00285535" w:rsidRDefault="009C5919">
            <w:r>
              <w:t>Multiply and divi</w:t>
            </w:r>
            <w:r>
              <w:t>de numbers by 10 and 100 including decimals (tenths and hundredths); read and write decimals (to 1 and 2 places), understanding that these represent parts (tenths and hundredths) of numbers; mark 1- and 2- place decimals on a line; count in tenths (0.1s) a</w:t>
            </w:r>
            <w:r>
              <w:t>nd hundredths (0.01s); multiply numbers with up to 2 decimal places by 10 and 100, and divide numbers by 10 and 100; say the number one tenth and one hundredth more or less than a given number; round decimal numbers to the nearest whole number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</w:t>
            </w:r>
            <w:r>
              <w:t xml:space="preserve">al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MEA</w:t>
            </w:r>
            <w:r>
              <w:t xml:space="preserve"> Measurement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ultiplication and division</w:t>
            </w:r>
          </w:p>
          <w:p w:rsidR="00285535" w:rsidRDefault="009C5919">
            <w:r>
              <w:t xml:space="preserve">Week 23 focuses on extending knowledge of times tables, using this </w:t>
            </w:r>
            <w:r>
              <w:t>to develop understanding of harder written multiplication algorithms; and on division as the inverse of multiplication.</w:t>
            </w:r>
          </w:p>
        </w:tc>
        <w:tc>
          <w:tcPr>
            <w:tcW w:w="0" w:type="auto"/>
          </w:tcPr>
          <w:p w:rsidR="00285535" w:rsidRDefault="009C5919">
            <w:r>
              <w:t>Learn 11 and 12× tables; develop and use effective mental multiplication strategies; use a vertical written method to multiply 3-digit n</w:t>
            </w:r>
            <w:r>
              <w:t>umbers by 1-digit numbers; use rounding to estimate answers; use a written method to multiply 3-digit numbers, including amounts of money by 1-digit numbers; multiply 2-digit and 3-digit numbers by 1-digit numbers; understand how division ʻundoesʼ multipli</w:t>
            </w:r>
            <w:r>
              <w:t>cation and vice versa; divide above the tables facts using multiples of 10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NPV</w:t>
            </w:r>
            <w:r>
              <w:t xml:space="preserve"> Number and place value; </w:t>
            </w:r>
            <w:r>
              <w:rPr>
                <w:b/>
              </w:rPr>
              <w:t>MEA</w:t>
            </w:r>
            <w:r>
              <w:t xml:space="preserve"> Measurement; </w:t>
            </w:r>
            <w:r>
              <w:rPr>
                <w:b/>
              </w:rPr>
              <w:t>GPS</w:t>
            </w:r>
            <w:r>
              <w:t xml:space="preserve"> Geometry: properties of shape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Area and perimeter; 2D and 3D shapes</w:t>
            </w:r>
          </w:p>
          <w:p w:rsidR="00285535" w:rsidRDefault="009C5919">
            <w:r>
              <w:t>Week 24 focuses on calculating perimeters and areas of shape</w:t>
            </w:r>
            <w:r>
              <w:t>s, and on properties of 2D and 3D shapes.</w:t>
            </w:r>
          </w:p>
        </w:tc>
        <w:tc>
          <w:tcPr>
            <w:tcW w:w="0" w:type="auto"/>
          </w:tcPr>
          <w:p w:rsidR="00285535" w:rsidRDefault="009C5919">
            <w:r>
              <w:t>Recognise and read Roman numerals to 100; begin to know the history of our number system including 0; calculate area and perimeter of rectilinear shapes using multiplication and addition, or counting; recognise, na</w:t>
            </w:r>
            <w:r>
              <w:t>me and classify 2D shapes identifying regular and irregular polygons; sort 2D shapes according to properties including types of quadrilaterals and triangles; revise 3D shapes, consider 2D-shaped sides on 3D shapes, and sort shapes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DPE</w:t>
            </w:r>
            <w:r>
              <w:t xml:space="preserve"> Decimals, percent</w:t>
            </w:r>
            <w:r>
              <w:t xml:space="preserve">ages and their equivalence to fractions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Fractions and decimals</w:t>
            </w:r>
          </w:p>
          <w:p w:rsidR="00285535" w:rsidRDefault="009C5919">
            <w:r>
              <w:t xml:space="preserve">Week 25 focuses on developing and enhancing the concept of decimal number, including relating decimal fractions </w:t>
            </w:r>
            <w:r>
              <w:t>to proper fractions and recognising equivalents.</w:t>
            </w:r>
          </w:p>
        </w:tc>
        <w:tc>
          <w:tcPr>
            <w:tcW w:w="0" w:type="auto"/>
          </w:tcPr>
          <w:p w:rsidR="00285535" w:rsidRDefault="009C5919">
            <w:r>
              <w:t>Understand, read and write 2-place decimals; compare 2-place decimals in the context of lengths; add and subtract 0·1 and 0·01 and say a number one-tenth (0·1) or one-hundredth (0·01) more or less than a given number; revise equivalent fractions; write fra</w:t>
            </w:r>
            <w:r>
              <w:t>ctions with different denominators with a total of 1; recognise decimal and fraction equivalents</w:t>
            </w:r>
          </w:p>
        </w:tc>
      </w:tr>
    </w:tbl>
    <w:p w:rsidR="00285535" w:rsidRDefault="009C5919">
      <w:r>
        <w:rPr>
          <w:noProof/>
        </w:rPr>
        <w:pict>
          <v:rect id="_x0000_i1025" alt="" style="width:304.05pt;height:.05pt;mso-width-percent:0;mso-height-percent:0;mso-width-percent:0;mso-height-percent:0" o:hralign="center" o:hrstd="t" o:hr="t"/>
        </w:pict>
      </w:r>
    </w:p>
    <w:p w:rsidR="00285535" w:rsidRDefault="009C5919">
      <w:pPr>
        <w:pStyle w:val="Heading2"/>
      </w:pPr>
      <w:bookmarkStart w:id="5" w:name="year-4-summer-term-2"/>
      <w:bookmarkEnd w:id="5"/>
      <w:r>
        <w:lastRenderedPageBreak/>
        <w:t xml:space="preserve">Year 4, </w:t>
      </w:r>
      <w:r w:rsidR="009B1342">
        <w:t>Trinity</w:t>
      </w:r>
      <w:bookmarkStart w:id="6" w:name="_GoBack"/>
      <w:bookmarkEnd w:id="6"/>
      <w:r>
        <w:t xml:space="preserve"> Term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76"/>
        <w:gridCol w:w="3953"/>
        <w:gridCol w:w="3790"/>
        <w:gridCol w:w="6297"/>
      </w:tblGrid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Wk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Strand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Progression Focu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rStyle w:val="LessonExtra"/>
              </w:rPr>
              <w:t>Weekly Summary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AS</w:t>
            </w:r>
            <w:r>
              <w:t xml:space="preserve"> Mental addition and subtraction; </w:t>
            </w: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WMD</w:t>
            </w:r>
            <w:r>
              <w:t xml:space="preserve"> </w:t>
            </w:r>
            <w:r>
              <w:t xml:space="preserve">Written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Addition and subtraction; multiplication and division</w:t>
            </w:r>
          </w:p>
          <w:p w:rsidR="00285535" w:rsidRDefault="009C5919">
            <w:r>
              <w:t>Week 26 focuses on adding and subtracting 2-, 3- and 4- digit numbers; and on using knowledge of factors, products and dou</w:t>
            </w:r>
            <w:r>
              <w:t>bling to solve multiplication problems mentally.</w:t>
            </w:r>
          </w:p>
        </w:tc>
        <w:tc>
          <w:tcPr>
            <w:tcW w:w="0" w:type="auto"/>
          </w:tcPr>
          <w:p w:rsidR="00285535" w:rsidRDefault="009C5919">
            <w:r>
              <w:t xml:space="preserve">Add two 2-digit numbers or a 2-digit number to a 3- or 4-digit number mentally; subtract 2-, 3- and 4-digit numbers using counting up; derive factors of 2-digit numbers and use factors and doubling to solve </w:t>
            </w:r>
            <w:r>
              <w:t>multiplication mentally; solve integer scaling problems using mental strategies and spot a relationship between products; solve correspondence problems, using a systematic approach and calculate using mental multiplication strategies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WAS</w:t>
            </w:r>
            <w:r>
              <w:t xml:space="preserve"> Written additi</w:t>
            </w:r>
            <w:r>
              <w:t xml:space="preserve">on and subtract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MAS</w:t>
            </w:r>
            <w:r>
              <w:t xml:space="preserve"> Mental addition and subtraction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Addition and subtraction</w:t>
            </w:r>
          </w:p>
          <w:p w:rsidR="00285535" w:rsidRDefault="009C5919">
            <w:r>
              <w:t>Week 27 focuses on addition and subtraction using written column methods.</w:t>
            </w:r>
          </w:p>
        </w:tc>
        <w:tc>
          <w:tcPr>
            <w:tcW w:w="0" w:type="auto"/>
          </w:tcPr>
          <w:p w:rsidR="00285535" w:rsidRDefault="009C5919">
            <w:r>
              <w:t>Solve written addition of two 4-digit numbers; add amount</w:t>
            </w:r>
            <w:r>
              <w:t>s of money (pounds and pence) using column addition; solve 4-digit minus 4-digit and 4-digit minute 3-digit subtractions using written column method (decomposition) and check subtraction with addition; solve word problems choosing an appropriate method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GPD</w:t>
            </w:r>
            <w:r>
              <w:t xml:space="preserve"> Geometry: position and direction; </w:t>
            </w:r>
            <w:r>
              <w:rPr>
                <w:b/>
              </w:rPr>
              <w:t>STA</w:t>
            </w:r>
            <w:r>
              <w:t xml:space="preserve"> Statistic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Coordinate geometry; statistics and data</w:t>
            </w:r>
          </w:p>
          <w:p w:rsidR="00285535" w:rsidRDefault="009C5919">
            <w:r>
              <w:t>Week 28 focuses on using coordinate grids; and developing that understanding to draw line graphs and know that intermediate points have meaning.</w:t>
            </w:r>
          </w:p>
        </w:tc>
        <w:tc>
          <w:tcPr>
            <w:tcW w:w="0" w:type="auto"/>
          </w:tcPr>
          <w:p w:rsidR="00285535" w:rsidRDefault="009C5919">
            <w:r>
              <w:t>Use coordinates to draw polygons; find the coordinates of shapes after translation; draw and interpret bar charts and pictograms; draw line graphs and understand that intermediate points have meaning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WMD</w:t>
            </w:r>
            <w:r>
              <w:t xml:space="preserve"> Written multiplication and division; </w:t>
            </w:r>
            <w:r>
              <w:rPr>
                <w:b/>
              </w:rPr>
              <w:t>PRA</w:t>
            </w:r>
            <w:r>
              <w:t xml:space="preserve"> Problem</w:t>
            </w:r>
            <w:r>
              <w:t xml:space="preserve"> solving, reasoning and algebra; </w:t>
            </w: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FRP</w:t>
            </w:r>
            <w:r>
              <w:t xml:space="preserve"> Fractions, ratio and proportion; </w:t>
            </w:r>
            <w:r>
              <w:rPr>
                <w:b/>
              </w:rPr>
              <w:t>DPE</w:t>
            </w:r>
            <w:r>
              <w:t xml:space="preserve"> Decimals, percentages and their equivalence to fractions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ultiplication and division; fractions</w:t>
            </w:r>
          </w:p>
          <w:p w:rsidR="00285535" w:rsidRDefault="009C5919">
            <w:r>
              <w:t xml:space="preserve">Weeks 29 and 30 focus on enhancing mental and </w:t>
            </w:r>
            <w:r>
              <w:t>written strategies for multiplication and division; and link this to unit and non-unit fractions and the decimal results of dividing by 10 and 100.</w:t>
            </w:r>
          </w:p>
        </w:tc>
        <w:tc>
          <w:tcPr>
            <w:tcW w:w="0" w:type="auto"/>
          </w:tcPr>
          <w:p w:rsidR="00285535" w:rsidRDefault="009C5919">
            <w:r>
              <w:t>Use the vertical algorithm (ladder) to multiply 3-digit numbers by 1-digit numbers; find non-unit fraction o</w:t>
            </w:r>
            <w:r>
              <w:t>f amounts, using ʻchunkingʼ; add fractions with like denominators, including totals greater than 1; divide by 10 and 100 (to give answers with 1 and 2 decimal places)</w:t>
            </w:r>
          </w:p>
        </w:tc>
      </w:tr>
      <w:tr w:rsidR="00285535">
        <w:tc>
          <w:tcPr>
            <w:tcW w:w="0" w:type="auto"/>
          </w:tcPr>
          <w:p w:rsidR="00285535" w:rsidRDefault="009C5919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MD</w:t>
            </w:r>
            <w:r>
              <w:t xml:space="preserve"> Mental multiplication and division; </w:t>
            </w:r>
            <w:r>
              <w:rPr>
                <w:b/>
              </w:rPr>
              <w:t>PRA</w:t>
            </w:r>
            <w:r>
              <w:t xml:space="preserve"> Problem solving, reasoning and algebra; </w:t>
            </w:r>
            <w:r>
              <w:rPr>
                <w:b/>
              </w:rPr>
              <w:t>W</w:t>
            </w:r>
            <w:r>
              <w:rPr>
                <w:b/>
              </w:rPr>
              <w:t>MD</w:t>
            </w:r>
            <w:r>
              <w:t xml:space="preserve"> Written multiplication and division; </w:t>
            </w:r>
            <w:r>
              <w:rPr>
                <w:b/>
              </w:rPr>
              <w:t>FRP</w:t>
            </w:r>
            <w:r>
              <w:t xml:space="preserve"> Fractions, ratio and proportion</w:t>
            </w:r>
          </w:p>
        </w:tc>
        <w:tc>
          <w:tcPr>
            <w:tcW w:w="0" w:type="auto"/>
          </w:tcPr>
          <w:p w:rsidR="00285535" w:rsidRDefault="009C5919">
            <w:pPr>
              <w:pStyle w:val="Compact"/>
            </w:pPr>
            <w:r>
              <w:rPr>
                <w:b/>
              </w:rPr>
              <w:t>Multiplication and division; fractions</w:t>
            </w:r>
          </w:p>
          <w:p w:rsidR="00285535" w:rsidRDefault="009C5919">
            <w:r>
              <w:t>Weeks 29 and 30 focus on enhancing mental and written strategies for multiplication and division; and link this to unit and non-unit fraction</w:t>
            </w:r>
            <w:r>
              <w:t>s and the decimal results of dividing by 10 and 100.</w:t>
            </w:r>
          </w:p>
        </w:tc>
        <w:tc>
          <w:tcPr>
            <w:tcW w:w="0" w:type="auto"/>
          </w:tcPr>
          <w:p w:rsidR="00285535" w:rsidRDefault="009C5919">
            <w:r>
              <w:t>Multiply 2-digit numbers by 11 and 12; look for patterns and write rules; multiply 2-digit numbers by numbers between 10 and 20 using the grid method; begin to use the grid method to multiply pairs of 2-</w:t>
            </w:r>
            <w:r>
              <w:t>digit numbers; use mental strategies and tables facts to divide 2-digit and 3-digit numbers by 1-digit numbers to give answers between 20 and 50, with and without remainders; find non-unit fractions of amounts</w:t>
            </w:r>
          </w:p>
        </w:tc>
      </w:tr>
    </w:tbl>
    <w:p w:rsidR="009C5919" w:rsidRDefault="009C5919"/>
    <w:sectPr w:rsidR="009C5919" w:rsidSect="00F26F53">
      <w:footerReference w:type="default" r:id="rId7"/>
      <w:pgSz w:w="15840" w:h="12240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5919" w:rsidRDefault="009C5919">
      <w:pPr>
        <w:spacing w:before="0" w:after="0"/>
      </w:pPr>
      <w:r>
        <w:separator/>
      </w:r>
    </w:p>
  </w:endnote>
  <w:endnote w:type="continuationSeparator" w:id="0">
    <w:p w:rsidR="009C5919" w:rsidRDefault="009C591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06CC1" w:rsidRDefault="009C5919" w:rsidP="00F6256F">
    <w:pPr>
      <w:pStyle w:val="Footer"/>
    </w:pPr>
    <w:r>
      <w:rPr>
        <w:rFonts w:cs="Arial"/>
        <w:noProof/>
        <w:position w:val="-3"/>
        <w:sz w:val="28"/>
        <w:szCs w:val="28"/>
        <w:lang w:val="en-GB" w:eastAsia="en-GB"/>
      </w:rPr>
      <w:drawing>
        <wp:inline distT="0" distB="0" distL="0" distR="0">
          <wp:extent cx="198120" cy="198120"/>
          <wp:effectExtent l="0" t="0" r="0" b="0"/>
          <wp:docPr id="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" cy="19812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cs="Arial"/>
        <w:bCs/>
        <w:sz w:val="28"/>
        <w:szCs w:val="28"/>
      </w:rPr>
      <w:t xml:space="preserve"> </w:t>
    </w:r>
    <w:r>
      <w:rPr>
        <w:rStyle w:val="CopyrightfootertextChar"/>
      </w:rPr>
      <w:t>Abacus Plan © Pearson</w:t>
    </w:r>
    <w:r>
      <w:rPr>
        <w:rStyle w:val="CopyrightfootertextChar"/>
      </w:rPr>
      <w:br/>
    </w:r>
    <w:proofErr w:type="spellStart"/>
    <w:r>
      <w:rPr>
        <w:rStyle w:val="CopyrightfootertextChar"/>
        <w:sz w:val="16"/>
        <w:szCs w:val="16"/>
      </w:rPr>
      <w:t>Pearson</w:t>
    </w:r>
    <w:proofErr w:type="spellEnd"/>
    <w:r>
      <w:rPr>
        <w:rStyle w:val="CopyrightfootertextChar"/>
        <w:sz w:val="16"/>
        <w:szCs w:val="16"/>
      </w:rPr>
      <w:t xml:space="preserve"> is not responsible for the quality, accuracy or fitness for purpose of the materials contained in the Word files once edited.</w:t>
    </w:r>
    <w:r>
      <w:rPr>
        <w:rStyle w:val="CopyrightfootertextChar"/>
        <w:sz w:val="16"/>
        <w:szCs w:val="16"/>
      </w:rPr>
      <w:br/>
      <w:t xml:space="preserve">To revert to the original Word files, re-download them from ActiveLearn </w:t>
    </w:r>
    <w:r>
      <w:rPr>
        <w:rStyle w:val="CopyrightfootertextChar"/>
        <w:sz w:val="16"/>
        <w:szCs w:val="16"/>
      </w:rPr>
      <w:t>Primar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5919" w:rsidRDefault="009C5919">
      <w:r>
        <w:separator/>
      </w:r>
    </w:p>
  </w:footnote>
  <w:footnote w:type="continuationSeparator" w:id="0">
    <w:p w:rsidR="009C5919" w:rsidRDefault="009C59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DAB3F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A24DC5A7"/>
    <w:multiLevelType w:val="multilevel"/>
    <w:tmpl w:val="A5A06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B48204CB"/>
    <w:multiLevelType w:val="multilevel"/>
    <w:tmpl w:val="D4C64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5E16D37"/>
    <w:multiLevelType w:val="multilevel"/>
    <w:tmpl w:val="886C37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144A483"/>
    <w:multiLevelType w:val="multilevel"/>
    <w:tmpl w:val="F724CF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28EB9EF"/>
    <w:multiLevelType w:val="multilevel"/>
    <w:tmpl w:val="0E869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D9913691"/>
    <w:multiLevelType w:val="multilevel"/>
    <w:tmpl w:val="0882E6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DA243971"/>
    <w:multiLevelType w:val="multilevel"/>
    <w:tmpl w:val="38B006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00BF183"/>
    <w:multiLevelType w:val="multilevel"/>
    <w:tmpl w:val="28B02E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FFFFFF7C"/>
    <w:multiLevelType w:val="singleLevel"/>
    <w:tmpl w:val="230290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0" w15:restartNumberingAfterBreak="0">
    <w:nsid w:val="FFFFFF7D"/>
    <w:multiLevelType w:val="singleLevel"/>
    <w:tmpl w:val="1F2E8B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11" w15:restartNumberingAfterBreak="0">
    <w:nsid w:val="FFFFFF7E"/>
    <w:multiLevelType w:val="singleLevel"/>
    <w:tmpl w:val="B13A99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12" w15:restartNumberingAfterBreak="0">
    <w:nsid w:val="FFFFFF7F"/>
    <w:multiLevelType w:val="singleLevel"/>
    <w:tmpl w:val="A98872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13" w15:restartNumberingAfterBreak="0">
    <w:nsid w:val="FFFFFF80"/>
    <w:multiLevelType w:val="singleLevel"/>
    <w:tmpl w:val="0FE64A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4" w15:restartNumberingAfterBreak="0">
    <w:nsid w:val="FFFFFF81"/>
    <w:multiLevelType w:val="singleLevel"/>
    <w:tmpl w:val="90EAD0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5" w15:restartNumberingAfterBreak="0">
    <w:nsid w:val="FFFFFF82"/>
    <w:multiLevelType w:val="singleLevel"/>
    <w:tmpl w:val="D1683E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6" w15:restartNumberingAfterBreak="0">
    <w:nsid w:val="FFFFFF83"/>
    <w:multiLevelType w:val="singleLevel"/>
    <w:tmpl w:val="8DE074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7" w15:restartNumberingAfterBreak="0">
    <w:nsid w:val="FFFFFF88"/>
    <w:multiLevelType w:val="singleLevel"/>
    <w:tmpl w:val="B4407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8" w15:restartNumberingAfterBreak="0">
    <w:nsid w:val="FFFFFF89"/>
    <w:multiLevelType w:val="singleLevel"/>
    <w:tmpl w:val="526A2B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253AB981"/>
    <w:multiLevelType w:val="multilevel"/>
    <w:tmpl w:val="248444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61ADE1A"/>
    <w:multiLevelType w:val="multilevel"/>
    <w:tmpl w:val="CF72E8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3500521"/>
    <w:multiLevelType w:val="multilevel"/>
    <w:tmpl w:val="0F08EF14"/>
    <w:lvl w:ilvl="0">
      <w:numFmt w:val="bullet"/>
      <w:lvlText w:val="•"/>
      <w:lvlJc w:val="left"/>
      <w:pPr>
        <w:tabs>
          <w:tab w:val="num" w:pos="0"/>
        </w:tabs>
        <w:ind w:left="170" w:hanging="17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890" w:hanging="17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610" w:hanging="17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330" w:hanging="17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050" w:hanging="17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3770" w:hanging="17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490" w:hanging="17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210" w:hanging="17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5930" w:hanging="170"/>
      </w:pPr>
      <w:rPr>
        <w:rFonts w:hint="default"/>
      </w:rPr>
    </w:lvl>
  </w:abstractNum>
  <w:abstractNum w:abstractNumId="22" w15:restartNumberingAfterBreak="0">
    <w:nsid w:val="675B9E01"/>
    <w:multiLevelType w:val="multilevel"/>
    <w:tmpl w:val="D3D07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8"/>
  </w:num>
  <w:num w:numId="3">
    <w:abstractNumId w:val="16"/>
  </w:num>
  <w:num w:numId="4">
    <w:abstractNumId w:val="15"/>
  </w:num>
  <w:num w:numId="5">
    <w:abstractNumId w:val="14"/>
  </w:num>
  <w:num w:numId="6">
    <w:abstractNumId w:val="13"/>
  </w:num>
  <w:num w:numId="7">
    <w:abstractNumId w:val="17"/>
  </w:num>
  <w:num w:numId="8">
    <w:abstractNumId w:val="12"/>
  </w:num>
  <w:num w:numId="9">
    <w:abstractNumId w:val="11"/>
  </w:num>
  <w:num w:numId="10">
    <w:abstractNumId w:val="10"/>
  </w:num>
  <w:num w:numId="11">
    <w:abstractNumId w:val="9"/>
  </w:num>
  <w:num w:numId="12">
    <w:abstractNumId w:val="1"/>
  </w:num>
  <w:num w:numId="13">
    <w:abstractNumId w:val="8"/>
  </w:num>
  <w:num w:numId="14">
    <w:abstractNumId w:val="22"/>
  </w:num>
  <w:num w:numId="15">
    <w:abstractNumId w:val="7"/>
  </w:num>
  <w:num w:numId="16">
    <w:abstractNumId w:val="5"/>
  </w:num>
  <w:num w:numId="17">
    <w:abstractNumId w:val="20"/>
  </w:num>
  <w:num w:numId="18">
    <w:abstractNumId w:val="21"/>
  </w:num>
  <w:num w:numId="19">
    <w:abstractNumId w:val="4"/>
  </w:num>
  <w:num w:numId="20">
    <w:abstractNumId w:val="2"/>
  </w:num>
  <w:num w:numId="21">
    <w:abstractNumId w:val="6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85535"/>
    <w:rsid w:val="004E29B3"/>
    <w:rsid w:val="00590D07"/>
    <w:rsid w:val="00784D58"/>
    <w:rsid w:val="008D6863"/>
    <w:rsid w:val="009B1342"/>
    <w:rsid w:val="009C591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4AA4C"/>
  <w15:docId w15:val="{D7A596EC-92AD-064A-B5D4-E45CD5015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qFormat="1"/>
    <w:lsdException w:name="heading 4" w:lock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2DDF"/>
    <w:pPr>
      <w:spacing w:before="80" w:after="80"/>
    </w:pPr>
    <w:rPr>
      <w:rFonts w:ascii="Arial" w:hAnsi="Arial"/>
      <w:sz w:val="18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5577"/>
    <w:pPr>
      <w:keepNext/>
      <w:keepLines/>
      <w:spacing w:after="0"/>
      <w:outlineLvl w:val="0"/>
    </w:pPr>
    <w:rPr>
      <w:rFonts w:eastAsia="Times New Roman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02204"/>
    <w:pPr>
      <w:keepNext/>
      <w:keepLines/>
      <w:spacing w:after="0"/>
      <w:outlineLvl w:val="1"/>
    </w:pPr>
    <w:rPr>
      <w:rFonts w:eastAsia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02204"/>
    <w:pPr>
      <w:keepNext/>
      <w:keepLines/>
      <w:spacing w:after="0"/>
      <w:outlineLvl w:val="2"/>
    </w:pPr>
    <w:rPr>
      <w:rFonts w:eastAsia="Times New Roman"/>
      <w:b/>
      <w:bCs/>
      <w:color w:val="C0504D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02204"/>
    <w:pPr>
      <w:keepNext/>
      <w:keepLines/>
      <w:spacing w:before="200" w:after="0"/>
      <w:outlineLvl w:val="3"/>
    </w:pPr>
    <w:rPr>
      <w:rFonts w:eastAsia="Times New Roman"/>
      <w:b/>
      <w:bCs/>
      <w:color w:val="C0504D"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993F66"/>
    <w:pPr>
      <w:keepNext/>
      <w:keepLines/>
      <w:spacing w:before="200" w:after="0"/>
      <w:outlineLvl w:val="4"/>
    </w:pPr>
    <w:rPr>
      <w:rFonts w:eastAsia="Times New Roman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F5577"/>
    <w:rPr>
      <w:rFonts w:ascii="Calibri" w:hAnsi="Calibri" w:cs="Times New Roman"/>
      <w:b/>
      <w:bCs/>
      <w:color w:val="345A8A"/>
      <w:sz w:val="36"/>
      <w:szCs w:val="36"/>
    </w:rPr>
  </w:style>
  <w:style w:type="character" w:customStyle="1" w:styleId="Heading2Char">
    <w:name w:val="Heading 2 Char"/>
    <w:link w:val="Heading2"/>
    <w:uiPriority w:val="99"/>
    <w:locked/>
    <w:rsid w:val="00102204"/>
    <w:rPr>
      <w:rFonts w:ascii="Arial" w:eastAsia="Times New Roman" w:hAnsi="Arial"/>
      <w:b/>
      <w:bCs/>
      <w:color w:val="000000" w:themeColor="text1"/>
      <w:sz w:val="28"/>
      <w:szCs w:val="32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8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102204"/>
    <w:rPr>
      <w:rFonts w:ascii="Arial" w:eastAsia="Times New Roman" w:hAnsi="Arial"/>
      <w:b/>
      <w:bCs/>
      <w:color w:val="C0504D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9"/>
    <w:semiHidden/>
    <w:locked/>
    <w:rsid w:val="001D0A0A"/>
    <w:rPr>
      <w:rFonts w:ascii="Calibri" w:hAnsi="Calibri" w:cs="Times New Roman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102204"/>
  </w:style>
  <w:style w:type="paragraph" w:styleId="Title">
    <w:name w:val="Title"/>
    <w:basedOn w:val="Normal"/>
    <w:next w:val="Normal"/>
    <w:link w:val="TitleChar"/>
    <w:uiPriority w:val="99"/>
    <w:qFormat/>
    <w:rsid w:val="00993F66"/>
    <w:pPr>
      <w:keepNext/>
      <w:keepLines/>
      <w:spacing w:before="480" w:after="240"/>
      <w:jc w:val="center"/>
    </w:pPr>
    <w:rPr>
      <w:rFonts w:eastAsia="Times New Roman"/>
      <w:b/>
      <w:bCs/>
      <w:color w:val="345A8A"/>
      <w:sz w:val="36"/>
      <w:szCs w:val="36"/>
    </w:rPr>
  </w:style>
  <w:style w:type="character" w:customStyle="1" w:styleId="TitleChar">
    <w:name w:val="Title Char"/>
    <w:link w:val="Title"/>
    <w:uiPriority w:val="99"/>
    <w:locked/>
    <w:rsid w:val="001D0A0A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993F66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rsid w:val="00993F66"/>
    <w:pPr>
      <w:keepNext/>
      <w:keepLines/>
      <w:spacing w:before="0" w:after="200"/>
      <w:jc w:val="center"/>
    </w:pPr>
  </w:style>
  <w:style w:type="character" w:customStyle="1" w:styleId="DateChar">
    <w:name w:val="Date Char"/>
    <w:link w:val="Date"/>
    <w:uiPriority w:val="99"/>
    <w:semiHidden/>
    <w:locked/>
    <w:rsid w:val="001D0A0A"/>
    <w:rPr>
      <w:rFonts w:cs="Times New Roman"/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993F66"/>
    <w:pPr>
      <w:spacing w:before="100" w:after="100"/>
    </w:pPr>
    <w:rPr>
      <w:rFonts w:eastAsia="Times New Roman"/>
      <w:bCs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993F6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93F66"/>
  </w:style>
  <w:style w:type="paragraph" w:styleId="BodyText">
    <w:name w:val="Body Text"/>
    <w:basedOn w:val="Normal"/>
    <w:link w:val="BodyTextChar1"/>
    <w:uiPriority w:val="99"/>
    <w:rsid w:val="004E2FCE"/>
    <w:rPr>
      <w:szCs w:val="20"/>
      <w:lang w:eastAsia="en-GB"/>
    </w:rPr>
  </w:style>
  <w:style w:type="character" w:customStyle="1" w:styleId="BodyTextChar">
    <w:name w:val="Body Text Char"/>
    <w:link w:val="ImageCaption"/>
    <w:uiPriority w:val="99"/>
    <w:locked/>
    <w:rsid w:val="00993F66"/>
    <w:rPr>
      <w:rFonts w:cs="Times New Roman"/>
    </w:rPr>
  </w:style>
  <w:style w:type="paragraph" w:customStyle="1" w:styleId="TableCaption">
    <w:name w:val="Table Caption"/>
    <w:basedOn w:val="Normal"/>
    <w:uiPriority w:val="99"/>
    <w:rsid w:val="00993F66"/>
    <w:pPr>
      <w:spacing w:before="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993F66"/>
    <w:pPr>
      <w:spacing w:before="0"/>
    </w:pPr>
    <w:rPr>
      <w:i/>
    </w:rPr>
  </w:style>
  <w:style w:type="character" w:customStyle="1" w:styleId="VerbatimChar">
    <w:name w:val="Verbatim Char"/>
    <w:link w:val="SourceCode"/>
    <w:uiPriority w:val="99"/>
    <w:locked/>
    <w:rsid w:val="00993F66"/>
    <w:rPr>
      <w:rFonts w:ascii="Consolas" w:hAnsi="Consolas" w:cs="Times New Roman"/>
      <w:sz w:val="22"/>
    </w:rPr>
  </w:style>
  <w:style w:type="character" w:customStyle="1" w:styleId="FootnoteRef">
    <w:name w:val="Footnote Ref"/>
    <w:uiPriority w:val="99"/>
    <w:rsid w:val="00993F66"/>
    <w:rPr>
      <w:rFonts w:cs="Times New Roman"/>
      <w:vertAlign w:val="superscript"/>
    </w:rPr>
  </w:style>
  <w:style w:type="character" w:customStyle="1" w:styleId="Link">
    <w:name w:val="Link"/>
    <w:uiPriority w:val="99"/>
    <w:rsid w:val="00993F66"/>
    <w:rPr>
      <w:rFonts w:cs="Times New Roman"/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993F66"/>
    <w:pPr>
      <w:wordWrap w:val="0"/>
    </w:pPr>
  </w:style>
  <w:style w:type="character" w:customStyle="1" w:styleId="KeywordTok">
    <w:name w:val="KeywordTok"/>
    <w:uiPriority w:val="99"/>
    <w:rsid w:val="00993F66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993F66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993F66"/>
    <w:rPr>
      <w:rFonts w:ascii="Consolas" w:hAnsi="Consolas" w:cs="Times New Roman"/>
      <w:color w:val="40A070"/>
      <w:sz w:val="22"/>
    </w:rPr>
  </w:style>
  <w:style w:type="character" w:customStyle="1" w:styleId="CharTok">
    <w:name w:val="Char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993F66"/>
    <w:rPr>
      <w:rFonts w:ascii="Consolas" w:hAnsi="Consolas" w:cs="Times New Roman"/>
      <w:color w:val="4070A0"/>
      <w:sz w:val="22"/>
    </w:rPr>
  </w:style>
  <w:style w:type="character" w:customStyle="1" w:styleId="CommentTok">
    <w:name w:val="CommentTok"/>
    <w:uiPriority w:val="99"/>
    <w:rsid w:val="00993F66"/>
    <w:rPr>
      <w:rFonts w:ascii="Consolas" w:hAnsi="Consolas" w:cs="Times New Roman"/>
      <w:i/>
      <w:color w:val="60A0B0"/>
      <w:sz w:val="22"/>
    </w:rPr>
  </w:style>
  <w:style w:type="character" w:customStyle="1" w:styleId="OtherTok">
    <w:name w:val="OtherTok"/>
    <w:uiPriority w:val="99"/>
    <w:rsid w:val="00993F66"/>
    <w:rPr>
      <w:rFonts w:ascii="Consolas" w:hAnsi="Consolas" w:cs="Times New Roman"/>
      <w:color w:val="007020"/>
      <w:sz w:val="22"/>
    </w:rPr>
  </w:style>
  <w:style w:type="character" w:customStyle="1" w:styleId="AlertTok">
    <w:name w:val="Alert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FunctionTok">
    <w:name w:val="FunctionTok"/>
    <w:uiPriority w:val="99"/>
    <w:rsid w:val="00993F66"/>
    <w:rPr>
      <w:rFonts w:ascii="Consolas" w:hAnsi="Consolas" w:cs="Times New Roman"/>
      <w:color w:val="06287E"/>
      <w:sz w:val="22"/>
    </w:rPr>
  </w:style>
  <w:style w:type="character" w:customStyle="1" w:styleId="RegionMarkerTok">
    <w:name w:val="RegionMarkerTok"/>
    <w:uiPriority w:val="99"/>
    <w:rsid w:val="00993F66"/>
    <w:rPr>
      <w:rFonts w:ascii="Consolas" w:hAnsi="Consolas" w:cs="Times New Roman"/>
      <w:sz w:val="22"/>
    </w:rPr>
  </w:style>
  <w:style w:type="character" w:customStyle="1" w:styleId="ErrorTok">
    <w:name w:val="ErrorTok"/>
    <w:uiPriority w:val="99"/>
    <w:rsid w:val="00993F66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993F66"/>
    <w:rPr>
      <w:rFonts w:ascii="Consolas" w:hAnsi="Consolas" w:cs="Times New Roman"/>
      <w:sz w:val="22"/>
    </w:rPr>
  </w:style>
  <w:style w:type="character" w:styleId="Emphasis">
    <w:name w:val="Emphasis"/>
    <w:uiPriority w:val="99"/>
    <w:qFormat/>
    <w:rsid w:val="00EE34F8"/>
    <w:rPr>
      <w:rFonts w:cs="Times New Roman"/>
      <w:i/>
      <w:iCs/>
    </w:rPr>
  </w:style>
  <w:style w:type="paragraph" w:styleId="Header">
    <w:name w:val="header"/>
    <w:basedOn w:val="Normal"/>
    <w:link w:val="HeaderChar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locked/>
    <w:rsid w:val="009B2AF4"/>
    <w:rPr>
      <w:rFonts w:cs="Times New Roman"/>
      <w:sz w:val="24"/>
      <w:szCs w:val="24"/>
    </w:rPr>
  </w:style>
  <w:style w:type="paragraph" w:styleId="Footer">
    <w:name w:val="footer"/>
    <w:basedOn w:val="Normal"/>
    <w:link w:val="FooterChar1"/>
    <w:uiPriority w:val="99"/>
    <w:rsid w:val="00F6256F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semiHidden/>
    <w:locked/>
    <w:rsid w:val="009B2AF4"/>
    <w:rPr>
      <w:rFonts w:cs="Times New Roman"/>
      <w:sz w:val="24"/>
      <w:szCs w:val="24"/>
    </w:rPr>
  </w:style>
  <w:style w:type="paragraph" w:customStyle="1" w:styleId="Copyrightfootertext">
    <w:name w:val="Copyright footer text"/>
    <w:basedOn w:val="Footer"/>
    <w:link w:val="CopyrightfootertextChar"/>
    <w:uiPriority w:val="99"/>
    <w:rsid w:val="00F6256F"/>
    <w:pPr>
      <w:spacing w:before="0"/>
    </w:pPr>
    <w:rPr>
      <w:rFonts w:cs="Arial"/>
      <w:bCs/>
      <w:szCs w:val="22"/>
      <w:lang w:eastAsia="en-GB"/>
    </w:rPr>
  </w:style>
  <w:style w:type="character" w:customStyle="1" w:styleId="FooterChar1">
    <w:name w:val="Footer Char1"/>
    <w:link w:val="Footer"/>
    <w:uiPriority w:val="99"/>
    <w:locked/>
    <w:rsid w:val="00F6256F"/>
    <w:rPr>
      <w:rFonts w:ascii="Cambria" w:hAnsi="Cambria" w:cs="Times New Roman"/>
      <w:sz w:val="24"/>
      <w:szCs w:val="24"/>
      <w:lang w:val="en-US" w:eastAsia="en-US" w:bidi="ar-SA"/>
    </w:rPr>
  </w:style>
  <w:style w:type="character" w:customStyle="1" w:styleId="CopyrightfootertextChar">
    <w:name w:val="Copyright footer text Char"/>
    <w:link w:val="Copyrightfootertext"/>
    <w:uiPriority w:val="99"/>
    <w:locked/>
    <w:rsid w:val="00F6256F"/>
    <w:rPr>
      <w:rFonts w:ascii="Arial" w:hAnsi="Arial" w:cs="Arial"/>
      <w:bCs/>
      <w:sz w:val="22"/>
      <w:szCs w:val="22"/>
      <w:lang w:val="en-US" w:eastAsia="en-GB" w:bidi="ar-SA"/>
    </w:rPr>
  </w:style>
  <w:style w:type="character" w:styleId="Hyperlink">
    <w:name w:val="Hyperlink"/>
    <w:uiPriority w:val="99"/>
    <w:rsid w:val="00102204"/>
    <w:rPr>
      <w:rFonts w:ascii="Arial" w:hAnsi="Arial" w:cs="Times New Roman"/>
      <w:color w:val="0000FF"/>
      <w:sz w:val="18"/>
      <w:u w:val="single"/>
    </w:rPr>
  </w:style>
  <w:style w:type="character" w:customStyle="1" w:styleId="BodyTextChar1">
    <w:name w:val="Body Text Char1"/>
    <w:link w:val="BodyText"/>
    <w:uiPriority w:val="99"/>
    <w:locked/>
    <w:rsid w:val="004E2FCE"/>
    <w:rPr>
      <w:rFonts w:ascii="Arial" w:hAnsi="Arial"/>
      <w:sz w:val="18"/>
      <w:lang w:val="en-US"/>
    </w:rPr>
  </w:style>
  <w:style w:type="character" w:styleId="CommentReference">
    <w:name w:val="annotation reference"/>
    <w:uiPriority w:val="99"/>
    <w:semiHidden/>
    <w:rsid w:val="00713F9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13F98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713F98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13F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713F98"/>
    <w:rPr>
      <w:rFonts w:ascii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713F98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713F98"/>
    <w:rPr>
      <w:rFonts w:ascii="Segoe UI" w:hAnsi="Segoe UI" w:cs="Segoe UI"/>
      <w:sz w:val="18"/>
      <w:szCs w:val="18"/>
    </w:rPr>
  </w:style>
  <w:style w:type="character" w:customStyle="1" w:styleId="LessonExtra">
    <w:name w:val="LessonExtra"/>
    <w:uiPriority w:val="99"/>
    <w:rsid w:val="00102204"/>
    <w:rPr>
      <w:rFonts w:ascii="Arial" w:hAnsi="Arial" w:cs="Times New Roman"/>
      <w:b/>
      <w:color w:val="C0504D"/>
      <w:sz w:val="24"/>
    </w:rPr>
  </w:style>
  <w:style w:type="character" w:customStyle="1" w:styleId="sectionHeader">
    <w:name w:val="sectionHeader"/>
    <w:rsid w:val="00360C78"/>
  </w:style>
  <w:style w:type="character" w:customStyle="1" w:styleId="extraHeader">
    <w:name w:val="extraHeader"/>
    <w:uiPriority w:val="1"/>
    <w:qFormat/>
    <w:rsid w:val="00102204"/>
    <w:rPr>
      <w:rFonts w:ascii="Arial" w:hAnsi="Arial"/>
      <w:b/>
      <w:color w:val="C0504D"/>
      <w:sz w:val="24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801</Words>
  <Characters>15970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2</cp:revision>
  <dcterms:created xsi:type="dcterms:W3CDTF">2021-05-12T16:43:00Z</dcterms:created>
  <dcterms:modified xsi:type="dcterms:W3CDTF">2021-05-12T16:43:00Z</dcterms:modified>
</cp:coreProperties>
</file>